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207F" w:rsidRDefault="006E207F" w:rsidP="00154419">
      <w:pPr>
        <w:spacing w:after="0" w:line="360" w:lineRule="auto"/>
        <w:jc w:val="center"/>
        <w:rPr>
          <w:b/>
          <w:sz w:val="24"/>
        </w:rPr>
      </w:pPr>
    </w:p>
    <w:p w:rsidR="005153B5" w:rsidRPr="006E207F" w:rsidRDefault="005205CF" w:rsidP="00154419">
      <w:pPr>
        <w:spacing w:after="0" w:line="360" w:lineRule="auto"/>
        <w:jc w:val="center"/>
        <w:rPr>
          <w:b/>
          <w:sz w:val="24"/>
        </w:rPr>
      </w:pPr>
      <w:r w:rsidRPr="006E207F">
        <w:rPr>
          <w:b/>
          <w:sz w:val="24"/>
        </w:rPr>
        <w:t>POTVRZENÍ O UKONČENÍ STUDIA</w:t>
      </w:r>
    </w:p>
    <w:p w:rsidR="00154419" w:rsidRPr="006E207F" w:rsidRDefault="00154419" w:rsidP="00154419">
      <w:pPr>
        <w:spacing w:after="0" w:line="360" w:lineRule="auto"/>
        <w:jc w:val="center"/>
        <w:rPr>
          <w:b/>
          <w:sz w:val="24"/>
        </w:rPr>
      </w:pPr>
    </w:p>
    <w:p w:rsidR="00154419" w:rsidRPr="006E207F" w:rsidRDefault="00154419" w:rsidP="00154419">
      <w:pPr>
        <w:spacing w:after="0" w:line="360" w:lineRule="auto"/>
        <w:jc w:val="center"/>
        <w:rPr>
          <w:b/>
          <w:sz w:val="24"/>
        </w:rPr>
      </w:pPr>
    </w:p>
    <w:p w:rsidR="00154419" w:rsidRPr="006E207F" w:rsidRDefault="00154419" w:rsidP="00154419">
      <w:pPr>
        <w:spacing w:after="0" w:line="360" w:lineRule="auto"/>
        <w:jc w:val="both"/>
        <w:rPr>
          <w:sz w:val="24"/>
        </w:rPr>
      </w:pPr>
      <w:r w:rsidRPr="006E207F">
        <w:rPr>
          <w:sz w:val="24"/>
        </w:rPr>
        <w:t xml:space="preserve">Potvrzujeme, že </w:t>
      </w:r>
    </w:p>
    <w:p w:rsidR="00154419" w:rsidRPr="006E207F" w:rsidRDefault="00154419" w:rsidP="00154419">
      <w:pPr>
        <w:spacing w:after="0" w:line="360" w:lineRule="auto"/>
        <w:jc w:val="both"/>
        <w:rPr>
          <w:sz w:val="24"/>
        </w:rPr>
      </w:pPr>
    </w:p>
    <w:p w:rsidR="00154419" w:rsidRPr="008B74B1" w:rsidRDefault="00154419" w:rsidP="00154419">
      <w:pPr>
        <w:spacing w:after="0" w:line="360" w:lineRule="auto"/>
        <w:jc w:val="both"/>
        <w:rPr>
          <w:sz w:val="24"/>
        </w:rPr>
      </w:pPr>
      <w:r w:rsidRPr="008B74B1">
        <w:rPr>
          <w:sz w:val="24"/>
        </w:rPr>
        <w:t>……………………………………………………………………………………</w:t>
      </w:r>
      <w:r w:rsidR="006E207F" w:rsidRPr="008B74B1">
        <w:rPr>
          <w:sz w:val="24"/>
        </w:rPr>
        <w:t>……………</w:t>
      </w:r>
      <w:r w:rsidRPr="008B74B1">
        <w:rPr>
          <w:sz w:val="24"/>
        </w:rPr>
        <w:t>…………………………………………….</w:t>
      </w:r>
    </w:p>
    <w:p w:rsidR="00154419" w:rsidRPr="008B74B1" w:rsidRDefault="00154419" w:rsidP="00154419">
      <w:pPr>
        <w:spacing w:after="0" w:line="360" w:lineRule="auto"/>
        <w:jc w:val="both"/>
        <w:rPr>
          <w:sz w:val="24"/>
        </w:rPr>
      </w:pPr>
    </w:p>
    <w:p w:rsidR="00154419" w:rsidRPr="008B74B1" w:rsidRDefault="00154419" w:rsidP="00154419">
      <w:pPr>
        <w:spacing w:after="0" w:line="360" w:lineRule="auto"/>
        <w:jc w:val="both"/>
        <w:rPr>
          <w:sz w:val="24"/>
        </w:rPr>
      </w:pPr>
      <w:r w:rsidRPr="008B74B1">
        <w:rPr>
          <w:sz w:val="24"/>
        </w:rPr>
        <w:t>nar.: ………</w:t>
      </w:r>
      <w:r w:rsidR="006E207F" w:rsidRPr="008B74B1">
        <w:rPr>
          <w:sz w:val="24"/>
        </w:rPr>
        <w:t>……….</w:t>
      </w:r>
      <w:r w:rsidRPr="008B74B1">
        <w:rPr>
          <w:sz w:val="24"/>
        </w:rPr>
        <w:t>………., bytem …………………………………………………………………………………………………</w:t>
      </w:r>
    </w:p>
    <w:p w:rsidR="00154419" w:rsidRPr="008B74B1" w:rsidRDefault="00154419" w:rsidP="00154419">
      <w:pPr>
        <w:spacing w:after="0" w:line="360" w:lineRule="auto"/>
        <w:jc w:val="both"/>
        <w:rPr>
          <w:sz w:val="24"/>
        </w:rPr>
      </w:pPr>
    </w:p>
    <w:p w:rsidR="00154419" w:rsidRPr="008B74B1" w:rsidRDefault="00C57320" w:rsidP="00154419">
      <w:pPr>
        <w:spacing w:after="0" w:line="360" w:lineRule="auto"/>
        <w:jc w:val="both"/>
        <w:rPr>
          <w:sz w:val="24"/>
        </w:rPr>
      </w:pPr>
      <w:r w:rsidRPr="008B74B1">
        <w:rPr>
          <w:sz w:val="24"/>
        </w:rPr>
        <w:t xml:space="preserve">studoval na Univerzitě Tomáše Bati ve Zlíně, Fakultě </w:t>
      </w:r>
      <w:r w:rsidR="005F1243">
        <w:rPr>
          <w:sz w:val="24"/>
        </w:rPr>
        <w:t>aplikované informatiky</w:t>
      </w:r>
      <w:bookmarkStart w:id="0" w:name="_GoBack"/>
      <w:bookmarkEnd w:id="0"/>
      <w:r w:rsidR="005F1243" w:rsidRPr="008B74B1">
        <w:rPr>
          <w:sz w:val="24"/>
        </w:rPr>
        <w:t xml:space="preserve"> </w:t>
      </w:r>
      <w:r w:rsidRPr="008B74B1">
        <w:rPr>
          <w:sz w:val="24"/>
        </w:rPr>
        <w:t xml:space="preserve">od …………………………. </w:t>
      </w:r>
      <w:proofErr w:type="gramStart"/>
      <w:r w:rsidRPr="008B74B1">
        <w:rPr>
          <w:sz w:val="24"/>
        </w:rPr>
        <w:t>a své</w:t>
      </w:r>
      <w:proofErr w:type="gramEnd"/>
      <w:r w:rsidRPr="008B74B1">
        <w:rPr>
          <w:sz w:val="24"/>
        </w:rPr>
        <w:t xml:space="preserve"> studium </w:t>
      </w:r>
      <w:r w:rsidR="00154419" w:rsidRPr="008B74B1">
        <w:rPr>
          <w:sz w:val="24"/>
        </w:rPr>
        <w:t>ukončil státní závěrečnou zkouškou dne: …………………………………………………………………………</w:t>
      </w:r>
    </w:p>
    <w:p w:rsidR="00154419" w:rsidRPr="008B74B1" w:rsidRDefault="00154419" w:rsidP="00154419">
      <w:pPr>
        <w:spacing w:after="0" w:line="360" w:lineRule="auto"/>
        <w:jc w:val="both"/>
        <w:rPr>
          <w:sz w:val="24"/>
        </w:rPr>
      </w:pPr>
    </w:p>
    <w:p w:rsidR="00154419" w:rsidRPr="008B74B1" w:rsidRDefault="00154419" w:rsidP="00154419">
      <w:pPr>
        <w:spacing w:after="0" w:line="360" w:lineRule="auto"/>
        <w:jc w:val="both"/>
        <w:rPr>
          <w:sz w:val="24"/>
        </w:rPr>
      </w:pPr>
      <w:r w:rsidRPr="008B74B1">
        <w:rPr>
          <w:sz w:val="24"/>
        </w:rPr>
        <w:t>v bakalářském/magisterském</w:t>
      </w:r>
      <w:r w:rsidR="00AA796F" w:rsidRPr="008B74B1">
        <w:rPr>
          <w:sz w:val="24"/>
        </w:rPr>
        <w:t>/doktorském</w:t>
      </w:r>
      <w:r w:rsidRPr="008B74B1">
        <w:rPr>
          <w:sz w:val="24"/>
        </w:rPr>
        <w:t xml:space="preserve"> studijním programu ………………………………………………………………………, </w:t>
      </w:r>
    </w:p>
    <w:p w:rsidR="00154419" w:rsidRPr="008B74B1" w:rsidRDefault="00154419" w:rsidP="00154419">
      <w:pPr>
        <w:spacing w:after="0" w:line="360" w:lineRule="auto"/>
        <w:jc w:val="both"/>
        <w:rPr>
          <w:sz w:val="24"/>
        </w:rPr>
      </w:pPr>
    </w:p>
    <w:p w:rsidR="00154419" w:rsidRPr="008B74B1" w:rsidRDefault="00154419" w:rsidP="00154419">
      <w:pPr>
        <w:spacing w:after="0" w:line="360" w:lineRule="auto"/>
        <w:jc w:val="both"/>
        <w:rPr>
          <w:sz w:val="24"/>
        </w:rPr>
      </w:pPr>
      <w:r w:rsidRPr="008B74B1">
        <w:rPr>
          <w:sz w:val="24"/>
        </w:rPr>
        <w:t>prezenční/kombinovaná forma studia</w:t>
      </w:r>
    </w:p>
    <w:p w:rsidR="00154419" w:rsidRPr="008B74B1" w:rsidRDefault="00154419" w:rsidP="00154419">
      <w:pPr>
        <w:spacing w:after="0" w:line="360" w:lineRule="auto"/>
        <w:jc w:val="both"/>
        <w:rPr>
          <w:sz w:val="24"/>
        </w:rPr>
      </w:pPr>
    </w:p>
    <w:p w:rsidR="00154419" w:rsidRPr="008B74B1" w:rsidRDefault="00154419" w:rsidP="00154419">
      <w:pPr>
        <w:spacing w:after="0" w:line="360" w:lineRule="auto"/>
        <w:jc w:val="both"/>
        <w:rPr>
          <w:sz w:val="24"/>
        </w:rPr>
      </w:pPr>
    </w:p>
    <w:p w:rsidR="00154419" w:rsidRPr="006E207F" w:rsidRDefault="00154419" w:rsidP="00154419">
      <w:pPr>
        <w:spacing w:after="0" w:line="360" w:lineRule="auto"/>
        <w:jc w:val="both"/>
        <w:rPr>
          <w:sz w:val="24"/>
        </w:rPr>
      </w:pPr>
      <w:r w:rsidRPr="008B74B1">
        <w:rPr>
          <w:sz w:val="24"/>
        </w:rPr>
        <w:t>a získal</w:t>
      </w:r>
      <w:r w:rsidR="00C57320" w:rsidRPr="008B74B1">
        <w:rPr>
          <w:sz w:val="24"/>
        </w:rPr>
        <w:t xml:space="preserve"> tak</w:t>
      </w:r>
      <w:r w:rsidRPr="008B74B1">
        <w:rPr>
          <w:sz w:val="24"/>
        </w:rPr>
        <w:t xml:space="preserve"> titul: ……………………..</w:t>
      </w:r>
    </w:p>
    <w:p w:rsidR="00154419" w:rsidRPr="006E207F" w:rsidRDefault="00154419" w:rsidP="00154419">
      <w:pPr>
        <w:spacing w:after="0" w:line="360" w:lineRule="auto"/>
        <w:jc w:val="both"/>
        <w:rPr>
          <w:sz w:val="24"/>
        </w:rPr>
      </w:pPr>
    </w:p>
    <w:p w:rsidR="00154419" w:rsidRPr="006E207F" w:rsidRDefault="00154419" w:rsidP="00154419">
      <w:pPr>
        <w:spacing w:after="0" w:line="360" w:lineRule="auto"/>
        <w:jc w:val="both"/>
        <w:rPr>
          <w:sz w:val="24"/>
        </w:rPr>
      </w:pPr>
    </w:p>
    <w:p w:rsidR="00154419" w:rsidRPr="006E207F" w:rsidRDefault="00154419" w:rsidP="00154419">
      <w:pPr>
        <w:spacing w:after="0" w:line="360" w:lineRule="auto"/>
        <w:jc w:val="both"/>
        <w:rPr>
          <w:sz w:val="24"/>
        </w:rPr>
      </w:pPr>
    </w:p>
    <w:p w:rsidR="00154419" w:rsidRPr="006E207F" w:rsidRDefault="00154419" w:rsidP="00154419">
      <w:pPr>
        <w:spacing w:after="0" w:line="360" w:lineRule="auto"/>
        <w:jc w:val="both"/>
        <w:rPr>
          <w:sz w:val="24"/>
        </w:rPr>
      </w:pPr>
    </w:p>
    <w:p w:rsidR="00154419" w:rsidRPr="006E207F" w:rsidRDefault="00154419" w:rsidP="00154419">
      <w:pPr>
        <w:spacing w:after="0" w:line="360" w:lineRule="auto"/>
        <w:jc w:val="both"/>
        <w:rPr>
          <w:sz w:val="24"/>
        </w:rPr>
      </w:pPr>
    </w:p>
    <w:p w:rsidR="00154419" w:rsidRPr="006E207F" w:rsidRDefault="00154419" w:rsidP="00154419">
      <w:pPr>
        <w:spacing w:after="0" w:line="360" w:lineRule="auto"/>
        <w:jc w:val="both"/>
        <w:rPr>
          <w:sz w:val="24"/>
        </w:rPr>
      </w:pPr>
      <w:r w:rsidRPr="006E207F">
        <w:rPr>
          <w:sz w:val="24"/>
        </w:rPr>
        <w:t>Ve Zlíně dne ……………………….</w:t>
      </w:r>
    </w:p>
    <w:p w:rsidR="00154419" w:rsidRPr="006E207F" w:rsidRDefault="00154419" w:rsidP="00154419">
      <w:pPr>
        <w:spacing w:after="0" w:line="360" w:lineRule="auto"/>
        <w:jc w:val="both"/>
        <w:rPr>
          <w:sz w:val="24"/>
        </w:rPr>
      </w:pPr>
    </w:p>
    <w:p w:rsidR="00154419" w:rsidRPr="006E207F" w:rsidRDefault="00154419" w:rsidP="00154419">
      <w:pPr>
        <w:spacing w:after="0" w:line="360" w:lineRule="auto"/>
        <w:jc w:val="both"/>
        <w:rPr>
          <w:sz w:val="24"/>
        </w:rPr>
      </w:pPr>
      <w:r w:rsidRPr="006E207F">
        <w:rPr>
          <w:sz w:val="24"/>
        </w:rPr>
        <w:tab/>
      </w:r>
      <w:r w:rsidRPr="006E207F">
        <w:rPr>
          <w:sz w:val="24"/>
        </w:rPr>
        <w:tab/>
      </w:r>
      <w:r w:rsidRPr="006E207F">
        <w:rPr>
          <w:sz w:val="24"/>
        </w:rPr>
        <w:tab/>
      </w:r>
      <w:r w:rsidRPr="006E207F">
        <w:rPr>
          <w:sz w:val="24"/>
        </w:rPr>
        <w:tab/>
      </w:r>
      <w:r w:rsidRPr="006E207F">
        <w:rPr>
          <w:sz w:val="24"/>
        </w:rPr>
        <w:tab/>
      </w:r>
      <w:r w:rsidRPr="006E207F">
        <w:rPr>
          <w:sz w:val="24"/>
        </w:rPr>
        <w:tab/>
      </w:r>
      <w:r w:rsidRPr="006E207F">
        <w:rPr>
          <w:sz w:val="24"/>
        </w:rPr>
        <w:tab/>
      </w:r>
      <w:r w:rsidRPr="006E207F">
        <w:rPr>
          <w:sz w:val="24"/>
        </w:rPr>
        <w:tab/>
      </w:r>
      <w:r w:rsidRPr="006E207F">
        <w:rPr>
          <w:sz w:val="24"/>
        </w:rPr>
        <w:tab/>
        <w:t>……………………………</w:t>
      </w:r>
      <w:r w:rsidR="006E207F">
        <w:rPr>
          <w:sz w:val="24"/>
        </w:rPr>
        <w:t>..</w:t>
      </w:r>
      <w:r w:rsidRPr="006E207F">
        <w:rPr>
          <w:sz w:val="24"/>
        </w:rPr>
        <w:t>………...</w:t>
      </w:r>
    </w:p>
    <w:p w:rsidR="005205CF" w:rsidRDefault="00154419" w:rsidP="006E207F">
      <w:pPr>
        <w:spacing w:after="0" w:line="360" w:lineRule="auto"/>
        <w:jc w:val="both"/>
        <w:rPr>
          <w:rFonts w:ascii="Arial Narrow" w:hAnsi="Arial Narrow"/>
        </w:rPr>
      </w:pPr>
      <w:r w:rsidRPr="006E207F">
        <w:rPr>
          <w:sz w:val="24"/>
        </w:rPr>
        <w:tab/>
      </w:r>
      <w:r w:rsidRPr="006E207F">
        <w:rPr>
          <w:sz w:val="24"/>
        </w:rPr>
        <w:tab/>
      </w:r>
      <w:r w:rsidRPr="006E207F">
        <w:rPr>
          <w:sz w:val="24"/>
        </w:rPr>
        <w:tab/>
      </w:r>
      <w:r w:rsidRPr="006E207F">
        <w:rPr>
          <w:sz w:val="24"/>
        </w:rPr>
        <w:tab/>
      </w:r>
      <w:r w:rsidRPr="006E207F">
        <w:rPr>
          <w:sz w:val="24"/>
        </w:rPr>
        <w:tab/>
      </w:r>
      <w:r w:rsidRPr="006E207F">
        <w:rPr>
          <w:sz w:val="24"/>
        </w:rPr>
        <w:tab/>
      </w:r>
      <w:r w:rsidRPr="006E207F">
        <w:rPr>
          <w:sz w:val="24"/>
        </w:rPr>
        <w:tab/>
      </w:r>
      <w:r w:rsidRPr="006E207F">
        <w:rPr>
          <w:sz w:val="24"/>
        </w:rPr>
        <w:tab/>
      </w:r>
      <w:r w:rsidRPr="006E207F">
        <w:rPr>
          <w:sz w:val="24"/>
        </w:rPr>
        <w:tab/>
        <w:t xml:space="preserve">           razítko a podpis</w:t>
      </w:r>
    </w:p>
    <w:p w:rsidR="005205CF" w:rsidRPr="005205CF" w:rsidRDefault="005205CF" w:rsidP="00154419">
      <w:pPr>
        <w:spacing w:after="0" w:line="360" w:lineRule="auto"/>
        <w:jc w:val="both"/>
        <w:rPr>
          <w:rFonts w:ascii="Arial Narrow" w:hAnsi="Arial Narrow"/>
        </w:rPr>
      </w:pPr>
    </w:p>
    <w:sectPr w:rsidR="005205CF" w:rsidRPr="005205CF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5099" w:rsidRDefault="00BF5099" w:rsidP="006E207F">
      <w:pPr>
        <w:spacing w:after="0" w:line="240" w:lineRule="auto"/>
      </w:pPr>
      <w:r>
        <w:separator/>
      </w:r>
    </w:p>
  </w:endnote>
  <w:endnote w:type="continuationSeparator" w:id="0">
    <w:p w:rsidR="00BF5099" w:rsidRDefault="00BF5099" w:rsidP="006E20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5099" w:rsidRDefault="00BF5099" w:rsidP="006E207F">
      <w:pPr>
        <w:spacing w:after="0" w:line="240" w:lineRule="auto"/>
      </w:pPr>
      <w:r>
        <w:separator/>
      </w:r>
    </w:p>
  </w:footnote>
  <w:footnote w:type="continuationSeparator" w:id="0">
    <w:p w:rsidR="00BF5099" w:rsidRDefault="00BF5099" w:rsidP="006E20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207F" w:rsidRDefault="006E207F" w:rsidP="006E207F">
    <w:pPr>
      <w:pStyle w:val="Zhlav"/>
      <w:jc w:val="right"/>
    </w:pPr>
  </w:p>
  <w:p w:rsidR="006E207F" w:rsidRDefault="006E207F" w:rsidP="006E207F">
    <w:pPr>
      <w:pStyle w:val="Zhlav"/>
      <w:jc w:val="right"/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0EC4BC06" wp14:editId="2C6DEB94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t>Formulář – pedagogická činnost 2018/</w:t>
    </w:r>
    <w:r>
      <w:t>11</w:t>
    </w:r>
  </w:p>
  <w:p w:rsidR="006E207F" w:rsidRDefault="006E207F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NrM0MDMxMzI0N7RQ0lEKTi0uzszPAykwrAUAZGEj6ywAAAA="/>
  </w:docVars>
  <w:rsids>
    <w:rsidRoot w:val="005205CF"/>
    <w:rsid w:val="000D4694"/>
    <w:rsid w:val="000F084A"/>
    <w:rsid w:val="00154419"/>
    <w:rsid w:val="00201E56"/>
    <w:rsid w:val="00395968"/>
    <w:rsid w:val="005205CF"/>
    <w:rsid w:val="005F1243"/>
    <w:rsid w:val="006E207F"/>
    <w:rsid w:val="007E68F3"/>
    <w:rsid w:val="008170E2"/>
    <w:rsid w:val="008929E0"/>
    <w:rsid w:val="008B74B1"/>
    <w:rsid w:val="00AA796F"/>
    <w:rsid w:val="00BF5099"/>
    <w:rsid w:val="00C57320"/>
    <w:rsid w:val="00CB4733"/>
    <w:rsid w:val="00D4033B"/>
    <w:rsid w:val="00DD0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A1B8FB"/>
  <w15:docId w15:val="{F4FBB2E3-CCEF-4998-BA0A-08A0C8F36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6E20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6E207F"/>
  </w:style>
  <w:style w:type="paragraph" w:styleId="Zpat">
    <w:name w:val="footer"/>
    <w:basedOn w:val="Normln"/>
    <w:link w:val="ZpatChar"/>
    <w:uiPriority w:val="99"/>
    <w:unhideWhenUsed/>
    <w:rsid w:val="006E20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E207F"/>
  </w:style>
  <w:style w:type="paragraph" w:styleId="Textbubliny">
    <w:name w:val="Balloon Text"/>
    <w:basedOn w:val="Normln"/>
    <w:link w:val="TextbublinyChar"/>
    <w:uiPriority w:val="99"/>
    <w:semiHidden/>
    <w:unhideWhenUsed/>
    <w:rsid w:val="008B74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B74B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Tomáše Bati ve Zlíně</Company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rnatik</dc:creator>
  <cp:lastModifiedBy>Jiří Vojtěšek</cp:lastModifiedBy>
  <cp:revision>2</cp:revision>
  <dcterms:created xsi:type="dcterms:W3CDTF">2018-09-19T13:22:00Z</dcterms:created>
  <dcterms:modified xsi:type="dcterms:W3CDTF">2018-09-19T13:22:00Z</dcterms:modified>
</cp:coreProperties>
</file>